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international-military-academy"/>
    <w:p>
      <w:pPr>
        <w:pStyle w:val="Heading1"/>
      </w:pPr>
      <w:r>
        <w:t xml:space="preserve">INTERNATIONAL MILITARY ACADEMY</w:t>
      </w:r>
    </w:p>
    <w:p>
      <w:pPr>
        <w:pStyle w:val="FirstParagraph"/>
      </w:pPr>
      <w:r>
        <w:t xml:space="preserve">Kathmandu, Nepal - 44600</w:t>
      </w:r>
    </w:p>
    <w:bookmarkEnd w:id="20"/>
    <w:p>
      <w:pPr>
        <w:pStyle w:val="BodyText"/>
      </w:pPr>
      <w:r>
        <w:t xml:space="preserve">[Your Name]</w:t>
      </w:r>
    </w:p>
    <w:p>
      <w:pPr>
        <w:pStyle w:val="BodyText"/>
      </w:pPr>
      <w:r>
        <w:t xml:space="preserve">[Your Address]</w:t>
      </w:r>
    </w:p>
    <w:p>
      <w:pPr>
        <w:pStyle w:val="BodyText"/>
      </w:pPr>
      <w:r>
        <w:t xml:space="preserve">Kathmandu, Nepal - [Postal Code]</w:t>
      </w:r>
    </w:p>
    <w:p>
      <w:pPr>
        <w:pStyle w:val="BodyText"/>
      </w:pPr>
      <w:r>
        <w:t xml:space="preserve">[Email Address] | [Phone Number]</w:t>
      </w:r>
    </w:p>
    <w:p>
      <w:pPr>
        <w:pStyle w:val="BodyText"/>
      </w:pPr>
      <w:r>
        <w:t xml:space="preserve">[Date]</w:t>
      </w:r>
    </w:p>
    <w:p>
      <w:pPr>
        <w:pStyle w:val="BodyText"/>
      </w:pPr>
      <w:r>
        <w:t xml:space="preserve">Commandant</w:t>
      </w:r>
    </w:p>
    <w:p>
      <w:pPr>
        <w:pStyle w:val="BodyText"/>
      </w:pPr>
      <w:r>
        <w:t xml:space="preserve">Nepal Army Training Command</w:t>
      </w:r>
    </w:p>
    <w:p>
      <w:pPr>
        <w:pStyle w:val="BodyText"/>
      </w:pPr>
      <w:r>
        <w:t xml:space="preserve">Central Barracks, Kathmandu, Nepal</w:t>
      </w:r>
    </w:p>
    <w:p>
      <w:pPr>
        <w:pStyle w:val="BodyText"/>
      </w:pPr>
      <w:r>
        <w:t xml:space="preserve">Subject: Internship Application for Military Officer Training Program</w:t>
      </w:r>
    </w:p>
    <w:p>
      <w:pPr>
        <w:pStyle w:val="BodyText"/>
      </w:pPr>
      <w:r>
        <w:t xml:space="preserve">Dear Commandant,</w:t>
      </w:r>
    </w:p>
    <w:p>
      <w:pPr>
        <w:pStyle w:val="BodyText"/>
      </w:pPr>
      <w:r>
        <w:t xml:space="preserve">With profound respect for Nepal's military heritage and unwavering commitment to national defense, I am writing this Internship Application Letter to formally express my enthusiastic interest in the Military Officer Training Internship Program at the Nepal Army Training Command in Kathmandu. As a dedicated Nepali citizen and recent graduate of the National Defence Academy with a specialization in Strategic Operations, I have meticulously prepared myself to contribute meaningfully to Nepal's armed forces through this prestigious opportunity.</w:t>
      </w:r>
    </w:p>
    <w:p>
      <w:pPr>
        <w:pStyle w:val="BodyText"/>
      </w:pPr>
      <w:r>
        <w:t xml:space="preserve">My academic journey at the National Defence Academy (NDA) has been rigorously aligned with the operational demands of modern military service. During my undergraduate studies, I achieved top honors in Military Tactics, Logistics Management, and Peacekeeping Operations – subjects directly applicable to Nepal's multifaceted security challenges. What particularly motivates me is the Nepal Army's unique role as both a guardian of territorial integrity and a humanitarian force during natural disasters; this dual mission deeply resonates with my personal philosophy that military service must serve the people first. I have closely followed the exemplary operations of our forces in earthquake relief efforts across Kathmandu Valley, reinforcing my conviction that leadership in Nepal's military demands not just tactical expertise but profound empathy for local communities.</w:t>
      </w:r>
    </w:p>
    <w:p>
      <w:pPr>
        <w:pStyle w:val="BodyText"/>
      </w:pPr>
      <w:r>
        <w:t xml:space="preserve">My practical experience further demonstrates my readiness for this Military Officer internship. As a volunteer with the Nepal Red Cross Society during the 2023 Gorkha earthquake response, I coordinated emergency supply distribution in Kathmandu's affected districts. This required rapid decision-making under pressure, cultural sensitivity when interacting with diverse communities, and precise logistical execution – all mirroring the competencies expected of officers at our Training Command. I also completed a six-month field training exercise with the Nepal Army's 7th Battalion in Pokhara, where I assisted in border patrol operations along Nepal-India sectors. These experiences solidified my understanding of Nepal's unique geopolitical position and the delicate balance required in regional military diplomacy.</w:t>
      </w:r>
    </w:p>
    <w:p>
      <w:pPr>
        <w:pStyle w:val="BodyText"/>
      </w:pPr>
      <w:r>
        <w:t xml:space="preserve">What makes Kathmandu the ideal setting for this internship is its unparalleled strategic significance as Nepal's political, cultural, and military nexus. The city houses not only our national defense headquarters but also serves as a crossroads for international peacekeeping training (Nepal contributes over 5,000 personnel to UN missions). I am particularly eager to learn from the Army Training Command's renowned curriculum that integrates traditional Gurkha warfare wisdom with contemporary cybersecurity and counter-terrorism frameworks – capabilities critically needed in today's Nepal Kathmandu security environment. The opportunity to study under Senior Colonel Bhim Bahadur Thapa, whose expertise in Himalayan terrain operations has been documented in Defense Quarterly journals, would be invaluable to my professional development.</w:t>
      </w:r>
    </w:p>
    <w:p>
      <w:pPr>
        <w:pStyle w:val="BodyText"/>
      </w:pPr>
      <w:r>
        <w:t xml:space="preserve">I recognize that a successful Military Officer internship requires more than academic excellence. My time as a student leader at Tribhuvan University's National Cadet Corps (NCC) taught me the importance of ethical leadership in military contexts. When a dispute arose between NCC units during the 2022 Kathmandu Valley Youth Festival, I mediated negotiations that restored unity – demonstrating conflict resolution skills essential for officers operating across Nepal's diverse ethnic communities. Similarly, my proficiency in both Nepali and English enables seamless communication with international peacekeeping partners stationed here in Kathmandu. I am fluent in Maithili and Bhojpuri through community service work, which I believe will enhance our military's engagement with Nepal's eastern border populations.</w:t>
      </w:r>
    </w:p>
    <w:p>
      <w:pPr>
        <w:pStyle w:val="BodyText"/>
      </w:pPr>
      <w:r>
        <w:t xml:space="preserve">The specific value I offer to this internship program includes my technical skills in GIS mapping for border surveillance, experience managing disaster response teams during monsoon seasons, and familiarity with Nepal's Defense Act amendments of 2018. I have developed a research proposal on "Integrating AI-Based Surveillance Systems into Nepal's Mountainous Border Monitoring" that aligns perfectly with the Training Command's current initiatives in modernizing border security. As an applicant deeply familiar with Kathmandu's military landscape – having visited the Army Museum, participated in the National Flag Hoisting Ceremony at Tundikhel, and volunteered for veterans' welfare programs – I am prepared to contribute immediately upon arrival.</w:t>
      </w:r>
    </w:p>
    <w:p>
      <w:pPr>
        <w:pStyle w:val="BodyText"/>
      </w:pPr>
      <w:r>
        <w:t xml:space="preserve">My commitment to Nepal's security is not theoretical but rooted in personal experience. When the 2015 earthquake devastated my hometown of Kirtipur (just outside Kathmandu), I joined the military-led rescue operation as a civilian volunteer before entering NDA. Witnessing soldiers from various units coordinating efforts across shattered neighborhoods instilled in me that true military excellence lies in selfless service to fellow citizens. This perspective aligns with Nepal Army's motto "Yogakshema" (Prosperity and Security), which I have studied extensively through the Department of Military History at Kathmandu University.</w:t>
      </w:r>
    </w:p>
    <w:p>
      <w:pPr>
        <w:pStyle w:val="BodyText"/>
      </w:pPr>
      <w:r>
        <w:t xml:space="preserve">I understand that this internship represents a critical pathway to becoming an effective Military Officer in Nepal's service. It offers the structured environment where I can transition from theoretical knowledge to field application under expert mentorship. Kathmandu provides the perfect backdrop for this growth – as both the heart of Nepal's military tradition and a dynamic city where modern security challenges intersect with cultural heritage. I am prepared to embrace all responsibilities, including evening drills, mandatory physical training, and community engagement activities that characterize our Army's holistic approach to officer development.</w:t>
      </w:r>
    </w:p>
    <w:p>
      <w:pPr>
        <w:pStyle w:val="BodyText"/>
      </w:pPr>
      <w:r>
        <w:t xml:space="preserve">Thank you for considering my Internship Application Letter for this pivotal opportunity. I am confident that my academic foundation, field experience, and deep understanding of Nepal Kathmandu's unique military context position me to make significant contributions during the internship period. I have attached all required documents including academic transcripts, character certificates from Army Officers (Colonel Rajendra Bhandari and Major Suman Thapa), and a letter of recommendation from Professor Dr. Ramesh Bhattarai of Tribhuvan University's Defense Studies Department.</w:t>
      </w:r>
    </w:p>
    <w:p>
      <w:pPr>
        <w:pStyle w:val="BodyText"/>
      </w:pPr>
      <w:r>
        <w:t xml:space="preserve">I respectfully request the opportunity to discuss how my skills align with your training objectives during an interview at your convenience. I am available immediately for any scheduled assessment and can be reached at [Your Phone Number] or [Your Email Address].</w:t>
      </w:r>
    </w:p>
    <w:p>
      <w:pPr>
        <w:pStyle w:val="BodyText"/>
      </w:pPr>
      <w:r>
        <w:t xml:space="preserve">Respectfully Submitted,</w:t>
      </w:r>
    </w:p>
    <w:p>
      <w:pPr>
        <w:pStyle w:val="BodyText"/>
      </w:pPr>
      <w:r>
        <w:br/>
      </w:r>
      <w:r>
        <w:br/>
      </w:r>
      <w:r>
        <w:br/>
      </w:r>
    </w:p>
    <w:p>
      <w:pPr>
        <w:pStyle w:val="BodyText"/>
      </w:pPr>
      <w:r>
        <w:t xml:space="preserve">[Your Signature]</w:t>
      </w:r>
    </w:p>
    <w:p>
      <w:pPr>
        <w:pStyle w:val="BodyText"/>
      </w:pPr>
      <w:r>
        <w:t xml:space="preserve">[Your Typed Full Name]</w:t>
      </w:r>
    </w:p>
    <w:p>
      <w:pPr>
        <w:pStyle w:val="BodyText"/>
      </w:pPr>
      <w:r>
        <w:t xml:space="preserve">Applicant for Military Officer Intern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Nepal Kathmandu</dc:title>
  <dc:creator/>
  <dc:language>en</dc:language>
  <cp:keywords/>
  <dcterms:created xsi:type="dcterms:W3CDTF">2026-07-23T09:17:09Z</dcterms:created>
  <dcterms:modified xsi:type="dcterms:W3CDTF">2026-07-23T09:17:09Z</dcterms:modified>
</cp:coreProperties>
</file>

<file path=docProps/custom.xml><?xml version="1.0" encoding="utf-8"?>
<Properties xmlns="http://schemas.openxmlformats.org/officeDocument/2006/custom-properties" xmlns:vt="http://schemas.openxmlformats.org/officeDocument/2006/docPropsVTypes"/>
</file>